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18092" w14:textId="6A03F2D9" w:rsidR="008A7506" w:rsidRPr="005B2F50" w:rsidRDefault="00925766" w:rsidP="00432F9D">
      <w:pPr>
        <w:pStyle w:val="ad"/>
        <w:wordWrap/>
        <w:spacing w:line="240" w:lineRule="auto"/>
        <w:jc w:val="center"/>
        <w:rPr>
          <w:rFonts w:ascii="Calibri" w:eastAsiaTheme="minorEastAsia" w:hAnsi="Calibri" w:cs="Calibri"/>
          <w:b/>
          <w:sz w:val="32"/>
          <w:szCs w:val="24"/>
        </w:rPr>
      </w:pPr>
      <w:r w:rsidRPr="005B2F50">
        <w:rPr>
          <w:rFonts w:ascii="Calibri" w:eastAsiaTheme="minorEastAsia" w:hAnsi="Calibri" w:cs="Calibri"/>
          <w:b/>
          <w:sz w:val="32"/>
          <w:szCs w:val="24"/>
        </w:rPr>
        <w:t>Application</w:t>
      </w:r>
      <w:r w:rsidRPr="005B2F50">
        <w:rPr>
          <w:rFonts w:ascii="Calibri" w:eastAsia="Calibri" w:hAnsi="Calibri" w:cs="Calibri"/>
          <w:b/>
          <w:sz w:val="32"/>
          <w:szCs w:val="24"/>
        </w:rPr>
        <w:t xml:space="preserve"> </w:t>
      </w:r>
      <w:r w:rsidRPr="005B2F50">
        <w:rPr>
          <w:rFonts w:ascii="Calibri" w:eastAsiaTheme="minorEastAsia" w:hAnsi="Calibri" w:cs="Calibri"/>
          <w:b/>
          <w:sz w:val="32"/>
          <w:szCs w:val="24"/>
        </w:rPr>
        <w:t xml:space="preserve">Form </w:t>
      </w:r>
    </w:p>
    <w:p w14:paraId="3B2BD83D" w14:textId="0CB14E60" w:rsidR="00925766" w:rsidRPr="005B2F50" w:rsidRDefault="008A7506" w:rsidP="00432F9D">
      <w:pPr>
        <w:pStyle w:val="ad"/>
        <w:wordWrap/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  <w:r w:rsidRPr="005B2F50">
        <w:rPr>
          <w:rFonts w:ascii="Calibri" w:eastAsiaTheme="minorEastAsia" w:hAnsi="Calibri" w:cs="Calibri"/>
          <w:sz w:val="24"/>
          <w:szCs w:val="24"/>
        </w:rPr>
        <w:t>(</w:t>
      </w:r>
      <w:r w:rsidR="00925766" w:rsidRPr="005B2F50">
        <w:rPr>
          <w:rFonts w:ascii="Calibri" w:eastAsiaTheme="minorEastAsia" w:hAnsi="Calibri" w:cs="Calibri"/>
          <w:sz w:val="24"/>
          <w:szCs w:val="24"/>
        </w:rPr>
        <w:t>Asian University ML Camp Jeju 2018</w:t>
      </w:r>
      <w:r w:rsidRPr="005B2F50">
        <w:rPr>
          <w:rFonts w:ascii="Calibri" w:eastAsiaTheme="minorEastAsia" w:hAnsi="Calibri" w:cs="Calibri"/>
          <w:sz w:val="24"/>
          <w:szCs w:val="24"/>
        </w:rPr>
        <w:t>)</w:t>
      </w:r>
    </w:p>
    <w:p w14:paraId="2D27A117" w14:textId="3BC43F96" w:rsidR="00925766" w:rsidRPr="005B2F50" w:rsidRDefault="00925766" w:rsidP="004A5EF3">
      <w:pPr>
        <w:pStyle w:val="ad"/>
        <w:wordWrap/>
        <w:spacing w:line="240" w:lineRule="auto"/>
        <w:jc w:val="left"/>
        <w:rPr>
          <w:rFonts w:ascii="Arial" w:eastAsiaTheme="minorEastAsia" w:hAnsi="Arial" w:cs="Arial"/>
          <w:sz w:val="24"/>
          <w:szCs w:val="24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820"/>
        <w:gridCol w:w="698"/>
        <w:gridCol w:w="1985"/>
        <w:gridCol w:w="1570"/>
        <w:gridCol w:w="3500"/>
      </w:tblGrid>
      <w:tr w:rsidR="00C15B35" w14:paraId="3916F3F2" w14:textId="08F9B988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7958F7A" w14:textId="45DF6FE2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First Name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2FE40DB9" w14:textId="220C1834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6773D4C7" w14:textId="574DBAD0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Last Name</w:t>
            </w:r>
          </w:p>
        </w:tc>
        <w:tc>
          <w:tcPr>
            <w:tcW w:w="3500" w:type="dxa"/>
            <w:shd w:val="clear" w:color="auto" w:fill="FFFFFF" w:themeFill="background1"/>
            <w:vAlign w:val="center"/>
          </w:tcPr>
          <w:p w14:paraId="6F4F3EDD" w14:textId="7BD0718B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</w:tr>
      <w:tr w:rsidR="00C15B35" w14:paraId="05D6B2DC" w14:textId="77777777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4E78FE33" w14:textId="18985507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="Calibri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 w:hint="eastAsia"/>
                <w:szCs w:val="24"/>
              </w:rPr>
              <w:t>E-mail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12BCC4E5" w14:textId="5753C86F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6EDA3AEA" w14:textId="4DAE261B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 w:hint="eastAsia"/>
                <w:szCs w:val="24"/>
              </w:rPr>
            </w:pPr>
            <w:r w:rsidRPr="00C15B35">
              <w:rPr>
                <w:rFonts w:ascii="Calibri" w:eastAsiaTheme="minorEastAsia" w:hAnsi="Calibri" w:cs="Calibri"/>
                <w:szCs w:val="24"/>
              </w:rPr>
              <w:t>Gender</w:t>
            </w:r>
          </w:p>
        </w:tc>
        <w:tc>
          <w:tcPr>
            <w:tcW w:w="3500" w:type="dxa"/>
            <w:vAlign w:val="center"/>
          </w:tcPr>
          <w:p w14:paraId="451305EA" w14:textId="6C71CDA4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 w:hint="eastAsia"/>
                <w:szCs w:val="24"/>
              </w:rPr>
              <w:t>M</w:t>
            </w:r>
            <w:r w:rsidRPr="00C15B35">
              <w:rPr>
                <w:rFonts w:ascii="Calibri" w:eastAsiaTheme="minorEastAsia" w:hAnsi="Calibri" w:cs="Calibri"/>
                <w:szCs w:val="24"/>
              </w:rPr>
              <w:t>ale(   )     Female(   )</w:t>
            </w:r>
          </w:p>
        </w:tc>
      </w:tr>
      <w:tr w:rsidR="00C15B35" w14:paraId="53445C2D" w14:textId="77777777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927DD96" w14:textId="1CC09D0C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Country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596C6A4E" w14:textId="2C82F45A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2F370F9F" w14:textId="10F3F218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 w:hint="eastAsia"/>
                <w:szCs w:val="24"/>
              </w:rPr>
            </w:pPr>
            <w:r w:rsidRPr="00C15B35">
              <w:rPr>
                <w:rFonts w:ascii="Calibri" w:eastAsia="Calibri" w:hAnsi="Calibri" w:cs="Calibri"/>
                <w:szCs w:val="24"/>
              </w:rPr>
              <w:t>University</w:t>
            </w:r>
          </w:p>
        </w:tc>
        <w:tc>
          <w:tcPr>
            <w:tcW w:w="3500" w:type="dxa"/>
            <w:vAlign w:val="center"/>
          </w:tcPr>
          <w:p w14:paraId="6E5F2611" w14:textId="77777777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</w:tr>
      <w:tr w:rsidR="00C15B35" w14:paraId="06DFC625" w14:textId="5EA35A3B" w:rsidTr="00BD104F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09109E3" w14:textId="1846FD0C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/>
                <w:szCs w:val="24"/>
              </w:rPr>
              <w:t>Department</w:t>
            </w:r>
          </w:p>
        </w:tc>
        <w:tc>
          <w:tcPr>
            <w:tcW w:w="2683" w:type="dxa"/>
            <w:gridSpan w:val="2"/>
            <w:shd w:val="clear" w:color="auto" w:fill="auto"/>
            <w:vAlign w:val="center"/>
          </w:tcPr>
          <w:p w14:paraId="527FAB69" w14:textId="34ACEAB4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</w:p>
        </w:tc>
        <w:tc>
          <w:tcPr>
            <w:tcW w:w="1570" w:type="dxa"/>
            <w:shd w:val="clear" w:color="auto" w:fill="D0CECE" w:themeFill="background2" w:themeFillShade="E6"/>
            <w:vAlign w:val="center"/>
          </w:tcPr>
          <w:p w14:paraId="3DB02F16" w14:textId="754DA3DF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/>
                <w:szCs w:val="24"/>
              </w:rPr>
              <w:t>Year</w:t>
            </w:r>
          </w:p>
        </w:tc>
        <w:tc>
          <w:tcPr>
            <w:tcW w:w="3500" w:type="dxa"/>
            <w:vAlign w:val="center"/>
          </w:tcPr>
          <w:p w14:paraId="07868BA7" w14:textId="77777777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/>
                <w:szCs w:val="24"/>
              </w:rPr>
            </w:pPr>
            <w:r w:rsidRPr="00C15B35">
              <w:rPr>
                <w:rFonts w:ascii="Calibri" w:eastAsiaTheme="minorEastAsia" w:hAnsi="Calibri" w:cs="Calibri" w:hint="eastAsia"/>
                <w:szCs w:val="24"/>
              </w:rPr>
              <w:t>U</w:t>
            </w:r>
            <w:r w:rsidRPr="00C15B35">
              <w:rPr>
                <w:rFonts w:ascii="Calibri" w:eastAsiaTheme="minorEastAsia" w:hAnsi="Calibri" w:cs="Calibri"/>
                <w:szCs w:val="24"/>
              </w:rPr>
              <w:t>G (    )   Master(    )  Doctoral(    )</w:t>
            </w:r>
          </w:p>
          <w:p w14:paraId="3BC97D47" w14:textId="58926A2C" w:rsidR="00C15B35" w:rsidRPr="00C15B35" w:rsidRDefault="00C15B35" w:rsidP="00C15B35">
            <w:pPr>
              <w:pStyle w:val="ad"/>
              <w:wordWrap/>
              <w:spacing w:line="240" w:lineRule="auto"/>
              <w:rPr>
                <w:rFonts w:ascii="Calibri" w:eastAsiaTheme="minorEastAsia" w:hAnsi="Calibri" w:cs="Calibri" w:hint="eastAsia"/>
                <w:szCs w:val="24"/>
              </w:rPr>
            </w:pPr>
            <w:r w:rsidRPr="00C15B35">
              <w:rPr>
                <w:rFonts w:ascii="Calibri" w:eastAsiaTheme="minorEastAsia" w:hAnsi="Calibri" w:cs="Calibri" w:hint="eastAsia"/>
                <w:szCs w:val="24"/>
              </w:rPr>
              <w:t>E</w:t>
            </w:r>
            <w:r w:rsidRPr="00C15B35">
              <w:rPr>
                <w:rFonts w:ascii="Calibri" w:eastAsiaTheme="minorEastAsia" w:hAnsi="Calibri" w:cs="Calibri"/>
                <w:szCs w:val="24"/>
              </w:rPr>
              <w:t>tc. (                        )</w:t>
            </w:r>
          </w:p>
        </w:tc>
      </w:tr>
      <w:tr w:rsidR="00C15B35" w14:paraId="09E6FAED" w14:textId="77777777" w:rsidTr="00C15B35">
        <w:trPr>
          <w:trHeight w:val="454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2D612F0C" w14:textId="4E1C8096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 w:hint="eastAsia"/>
                <w:szCs w:val="24"/>
              </w:rPr>
            </w:pPr>
            <w:r>
              <w:rPr>
                <w:rFonts w:ascii="Calibri" w:eastAsiaTheme="minorEastAsia" w:hAnsi="Calibri" w:cs="Calibri" w:hint="eastAsia"/>
                <w:szCs w:val="24"/>
              </w:rPr>
              <w:t>P</w:t>
            </w:r>
            <w:r>
              <w:rPr>
                <w:rFonts w:ascii="Calibri" w:eastAsiaTheme="minorEastAsia" w:hAnsi="Calibri" w:cs="Calibri"/>
                <w:szCs w:val="24"/>
              </w:rPr>
              <w:t>roject Title</w:t>
            </w:r>
          </w:p>
        </w:tc>
        <w:tc>
          <w:tcPr>
            <w:tcW w:w="7753" w:type="dxa"/>
            <w:gridSpan w:val="4"/>
            <w:shd w:val="clear" w:color="auto" w:fill="auto"/>
            <w:vAlign w:val="center"/>
          </w:tcPr>
          <w:p w14:paraId="04569D8E" w14:textId="56A7DF35" w:rsidR="00C15B35" w:rsidRP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 w:hint="eastAsia"/>
                <w:szCs w:val="24"/>
              </w:rPr>
            </w:pPr>
          </w:p>
        </w:tc>
      </w:tr>
      <w:tr w:rsidR="00C15B35" w14:paraId="146EE3FF" w14:textId="2F06C4FC" w:rsidTr="00C15B35">
        <w:trPr>
          <w:trHeight w:val="647"/>
        </w:trPr>
        <w:tc>
          <w:tcPr>
            <w:tcW w:w="1820" w:type="dxa"/>
            <w:shd w:val="clear" w:color="auto" w:fill="D0CECE" w:themeFill="background2" w:themeFillShade="E6"/>
            <w:vAlign w:val="center"/>
          </w:tcPr>
          <w:p w14:paraId="0DCD85DD" w14:textId="7912A031" w:rsidR="00C15B35" w:rsidRPr="00C15B35" w:rsidRDefault="00C15B35" w:rsidP="00C15B35">
            <w:pPr>
              <w:pStyle w:val="ad"/>
              <w:wordWrap/>
              <w:spacing w:line="240" w:lineRule="auto"/>
              <w:jc w:val="center"/>
              <w:rPr>
                <w:rFonts w:ascii="Calibri" w:eastAsiaTheme="minorEastAsia" w:hAnsi="Calibri" w:cs="Calibri"/>
                <w:szCs w:val="24"/>
              </w:rPr>
            </w:pPr>
            <w:r>
              <w:rPr>
                <w:rFonts w:ascii="Calibri" w:eastAsiaTheme="minorEastAsia" w:hAnsi="Calibri" w:cs="Calibri" w:hint="eastAsia"/>
                <w:szCs w:val="24"/>
              </w:rPr>
              <w:t>F</w:t>
            </w:r>
            <w:r>
              <w:rPr>
                <w:rFonts w:ascii="Calibri" w:eastAsiaTheme="minorEastAsia" w:hAnsi="Calibri" w:cs="Calibri"/>
                <w:szCs w:val="24"/>
              </w:rPr>
              <w:t>easibility</w:t>
            </w:r>
          </w:p>
        </w:tc>
        <w:tc>
          <w:tcPr>
            <w:tcW w:w="7753" w:type="dxa"/>
            <w:gridSpan w:val="4"/>
            <w:shd w:val="clear" w:color="auto" w:fill="auto"/>
            <w:vAlign w:val="center"/>
          </w:tcPr>
          <w:p w14:paraId="0DEC317B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 w:val="16"/>
                <w:szCs w:val="24"/>
              </w:rPr>
            </w:pPr>
            <w:r w:rsidRPr="00C15B35">
              <w:rPr>
                <w:rFonts w:ascii="Calibri" w:eastAsiaTheme="minorEastAsia" w:hAnsi="Calibri" w:cs="Calibri"/>
                <w:sz w:val="16"/>
                <w:szCs w:val="24"/>
              </w:rPr>
              <w:t>Can it be completed during the camp?</w:t>
            </w:r>
          </w:p>
          <w:p w14:paraId="31BFCD91" w14:textId="3932FEF8" w:rsid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 w:hint="eastAsia"/>
                <w:szCs w:val="24"/>
              </w:rPr>
            </w:pPr>
            <w:r>
              <w:rPr>
                <w:rFonts w:ascii="Calibri" w:eastAsiaTheme="minorEastAsia" w:hAnsi="Calibri" w:cs="Calibri" w:hint="eastAsia"/>
                <w:szCs w:val="24"/>
              </w:rPr>
              <w:t>Y</w:t>
            </w:r>
            <w:r>
              <w:rPr>
                <w:rFonts w:ascii="Calibri" w:eastAsiaTheme="minorEastAsia" w:hAnsi="Calibri" w:cs="Calibri"/>
                <w:szCs w:val="24"/>
              </w:rPr>
              <w:t>es(       ),     No(       )</w:t>
            </w:r>
          </w:p>
        </w:tc>
      </w:tr>
      <w:tr w:rsidR="00C15B35" w14:paraId="6D4F8452" w14:textId="77777777" w:rsidTr="00C15B35">
        <w:trPr>
          <w:trHeight w:val="7619"/>
        </w:trPr>
        <w:tc>
          <w:tcPr>
            <w:tcW w:w="2518" w:type="dxa"/>
            <w:gridSpan w:val="2"/>
            <w:shd w:val="clear" w:color="auto" w:fill="D0CECE" w:themeFill="background2" w:themeFillShade="E6"/>
            <w:vAlign w:val="center"/>
          </w:tcPr>
          <w:p w14:paraId="487439EE" w14:textId="2FFDF5FC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iCs/>
              </w:rPr>
            </w:pPr>
            <w:r w:rsidRPr="00C15B35">
              <w:rPr>
                <w:rFonts w:asciiTheme="majorHAnsi" w:hAnsiTheme="majorHAnsi" w:cstheme="majorHAnsi"/>
              </w:rPr>
              <w:t>Your self-introduction</w:t>
            </w:r>
          </w:p>
          <w:p w14:paraId="6624E1F9" w14:textId="0BF5EAAD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  <w:iCs/>
              </w:rPr>
            </w:pPr>
            <w:r w:rsidRPr="00C15B35">
              <w:rPr>
                <w:rFonts w:asciiTheme="majorHAnsi" w:hAnsiTheme="majorHAnsi" w:cstheme="majorHAnsi"/>
              </w:rPr>
              <w:t>(</w:t>
            </w:r>
            <w:r w:rsidRPr="00C15B35">
              <w:rPr>
                <w:rFonts w:asciiTheme="majorHAnsi" w:hAnsiTheme="majorHAnsi" w:cstheme="majorHAnsi"/>
                <w:iCs/>
              </w:rPr>
              <w:t>be sure to include how</w:t>
            </w:r>
          </w:p>
          <w:p w14:paraId="0FBFBA6C" w14:textId="2DDF2F43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ajorHAnsi" w:hAnsiTheme="majorHAnsi" w:cstheme="majorHAnsi"/>
              </w:rPr>
            </w:pPr>
            <w:r w:rsidRPr="00C15B35">
              <w:rPr>
                <w:rFonts w:asciiTheme="majorHAnsi" w:hAnsiTheme="majorHAnsi" w:cstheme="majorHAnsi"/>
                <w:iCs/>
              </w:rPr>
              <w:t>well qualified you are for this camp (programming and research experiences, skills on machine learning/deep learning, etc.</w:t>
            </w:r>
            <w:r w:rsidRPr="00C15B35"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7055" w:type="dxa"/>
            <w:gridSpan w:val="3"/>
          </w:tcPr>
          <w:p w14:paraId="39747BDC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4C081A9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83B08F6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7BD393AA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7ED4D9D7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6B5FB53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E77807C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5988ED03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74F96F5E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0325CD7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72068F7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3FDD487F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733088E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6BDBEFF2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6F91183D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2C5BC9C8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5858CD9B" w14:textId="77777777" w:rsidR="00C15B35" w:rsidRDefault="00C15B35" w:rsidP="00C15B35">
            <w:pPr>
              <w:pStyle w:val="ad"/>
              <w:wordWrap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  <w:p w14:paraId="495F6FC4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Theme="minorEastAsia" w:hAnsi="Calibri" w:cs="Calibri"/>
                <w:szCs w:val="24"/>
              </w:rPr>
            </w:pPr>
          </w:p>
        </w:tc>
      </w:tr>
    </w:tbl>
    <w:p w14:paraId="20028A0A" w14:textId="77777777" w:rsidR="00C15B35" w:rsidRDefault="00C15B35">
      <w:r>
        <w:br w:type="page"/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567"/>
      </w:tblGrid>
      <w:tr w:rsidR="00C15B35" w14:paraId="635A22A6" w14:textId="460AC5CA" w:rsidTr="00C15B35">
        <w:trPr>
          <w:trHeight w:val="557"/>
        </w:trPr>
        <w:tc>
          <w:tcPr>
            <w:tcW w:w="9567" w:type="dxa"/>
            <w:shd w:val="clear" w:color="auto" w:fill="D0CECE" w:themeFill="background2" w:themeFillShade="E6"/>
            <w:vAlign w:val="center"/>
          </w:tcPr>
          <w:p w14:paraId="394F3A0A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="Calibri" w:eastAsia="Calibri" w:hAnsi="Calibri" w:cs="Calibri"/>
                <w:sz w:val="22"/>
                <w:szCs w:val="24"/>
              </w:rPr>
            </w:pPr>
            <w:r w:rsidRPr="00C15B35">
              <w:rPr>
                <w:rFonts w:ascii="Calibri" w:eastAsia="Calibri" w:hAnsi="Calibri" w:cs="Calibri" w:hint="eastAsia"/>
                <w:sz w:val="22"/>
                <w:szCs w:val="24"/>
              </w:rPr>
              <w:lastRenderedPageBreak/>
              <w:t>Project</w:t>
            </w:r>
            <w:r w:rsidRPr="00C15B35">
              <w:rPr>
                <w:rFonts w:ascii="Calibri" w:eastAsia="Calibri" w:hAnsi="Calibri" w:cs="Calibri"/>
                <w:sz w:val="22"/>
                <w:szCs w:val="24"/>
              </w:rPr>
              <w:t xml:space="preserve"> </w:t>
            </w:r>
            <w:r w:rsidRPr="00C15B35">
              <w:rPr>
                <w:rFonts w:ascii="Calibri" w:eastAsia="Calibri" w:hAnsi="Calibri" w:cs="Calibri" w:hint="eastAsia"/>
                <w:sz w:val="22"/>
                <w:szCs w:val="24"/>
              </w:rPr>
              <w:t>details</w:t>
            </w:r>
            <w:r w:rsidRPr="00C15B35">
              <w:rPr>
                <w:rFonts w:ascii="Calibri" w:eastAsia="Calibri" w:hAnsi="Calibri" w:cs="Calibri"/>
                <w:sz w:val="22"/>
                <w:szCs w:val="24"/>
              </w:rPr>
              <w:t xml:space="preserve"> </w:t>
            </w:r>
          </w:p>
          <w:p w14:paraId="26529DA4" w14:textId="639A80E2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color w:val="0066CC"/>
                <w:sz w:val="24"/>
                <w:szCs w:val="24"/>
              </w:rPr>
            </w:pPr>
            <w:r w:rsidRPr="00C15B35">
              <w:rPr>
                <w:rFonts w:ascii="Calibri" w:eastAsia="Calibri" w:hAnsi="Calibri" w:cs="Calibri" w:hint="eastAsia"/>
                <w:color w:val="0066CC"/>
                <w:szCs w:val="24"/>
              </w:rPr>
              <w:t>(</w:t>
            </w:r>
            <w:r w:rsidRPr="00C15B35">
              <w:rPr>
                <w:rFonts w:ascii="Calibri" w:eastAsia="Calibri" w:hAnsi="Calibri" w:cs="Calibri"/>
                <w:color w:val="0066CC"/>
                <w:szCs w:val="24"/>
              </w:rPr>
              <w:t>Proposed ideas and/or items to implement</w:t>
            </w:r>
            <w:r w:rsidRPr="00C15B35">
              <w:rPr>
                <w:rFonts w:ascii="Calibri" w:eastAsia="Calibri" w:hAnsi="Calibri" w:cs="Calibri"/>
                <w:color w:val="0066CC"/>
                <w:szCs w:val="24"/>
              </w:rPr>
              <w:t>. Please check if it can be handled during the camp</w:t>
            </w:r>
            <w:r w:rsidRPr="00C15B35">
              <w:rPr>
                <w:rFonts w:ascii="Calibri" w:eastAsia="Calibri" w:hAnsi="Calibri" w:cs="Calibri"/>
                <w:color w:val="0066CC"/>
                <w:szCs w:val="24"/>
              </w:rPr>
              <w:t>)</w:t>
            </w:r>
          </w:p>
        </w:tc>
      </w:tr>
      <w:tr w:rsidR="00C15B35" w14:paraId="3719BFB6" w14:textId="2E0024FA" w:rsidTr="00E46A92">
        <w:trPr>
          <w:trHeight w:val="11760"/>
        </w:trPr>
        <w:tc>
          <w:tcPr>
            <w:tcW w:w="9567" w:type="dxa"/>
          </w:tcPr>
          <w:p w14:paraId="2A2A439A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2703FEA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750CD1A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1D910CD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F663E58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072A6D0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976422A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8D545D5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8E4F0E5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96AB428" w14:textId="77777777" w:rsidR="00C15B35" w:rsidRDefault="00C15B35">
            <w:pPr>
              <w:rPr>
                <w:rFonts w:asciiTheme="minorEastAsia" w:hAnsiTheme="minorEastAsia" w:cs="Calibri"/>
                <w:sz w:val="24"/>
                <w:szCs w:val="24"/>
              </w:rPr>
            </w:pPr>
          </w:p>
          <w:p w14:paraId="71FA460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95E37CB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E8F1CE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35549B8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9FA1CB1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B2B8E16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0F6CF63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277EEA4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AEF3D93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71A13AE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E71EDE7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3C07BC8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A59585C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09F9DCF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675E69D" w14:textId="77777777" w:rsid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6976781" w14:textId="77777777" w:rsidR="00C15B35" w:rsidRPr="00C15B35" w:rsidRDefault="00C15B35" w:rsidP="00C15B35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</w:tc>
      </w:tr>
    </w:tbl>
    <w:p w14:paraId="0DD2A549" w14:textId="54B0E02E" w:rsidR="004A5EF3" w:rsidRDefault="004A5EF3"/>
    <w:p w14:paraId="20952DFD" w14:textId="1611FE42" w:rsidR="00C15B35" w:rsidRDefault="00C15B35"/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567"/>
      </w:tblGrid>
      <w:tr w:rsidR="00C15B35" w14:paraId="492933D5" w14:textId="77777777" w:rsidTr="00C15B35">
        <w:trPr>
          <w:trHeight w:val="557"/>
        </w:trPr>
        <w:tc>
          <w:tcPr>
            <w:tcW w:w="9567" w:type="dxa"/>
            <w:shd w:val="clear" w:color="auto" w:fill="D0CECE" w:themeFill="background2" w:themeFillShade="E6"/>
            <w:vAlign w:val="center"/>
          </w:tcPr>
          <w:p w14:paraId="48092B27" w14:textId="77777777" w:rsidR="00C15B35" w:rsidRDefault="00C15B35" w:rsidP="00874C89">
            <w:pPr>
              <w:pStyle w:val="ad"/>
              <w:spacing w:line="240" w:lineRule="auto"/>
              <w:jc w:val="left"/>
              <w:rPr>
                <w:rFonts w:ascii="Calibri" w:eastAsia="Calibri" w:hAnsi="Calibri" w:cs="Calibri"/>
                <w:sz w:val="22"/>
                <w:szCs w:val="22"/>
              </w:rPr>
            </w:pPr>
            <w:r w:rsidRPr="00C15B35">
              <w:rPr>
                <w:rFonts w:ascii="Calibri" w:eastAsia="Calibri" w:hAnsi="Calibri" w:cs="Calibri"/>
                <w:sz w:val="22"/>
                <w:szCs w:val="22"/>
              </w:rPr>
              <w:lastRenderedPageBreak/>
              <w:t>Plan</w:t>
            </w:r>
            <w:r>
              <w:rPr>
                <w:rFonts w:ascii="Calibri" w:eastAsia="Calibri" w:hAnsi="Calibri" w:cs="Calibri"/>
                <w:sz w:val="22"/>
                <w:szCs w:val="22"/>
              </w:rPr>
              <w:t xml:space="preserve"> before the camp </w:t>
            </w:r>
          </w:p>
          <w:p w14:paraId="5CF8A044" w14:textId="6763B15D" w:rsidR="00C15B35" w:rsidRP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2"/>
                <w:szCs w:val="22"/>
              </w:rPr>
            </w:pPr>
            <w:r w:rsidRPr="00C15B35">
              <w:rPr>
                <w:rFonts w:ascii="Calibri" w:eastAsia="Calibri" w:hAnsi="Calibri" w:cs="Calibri"/>
                <w:color w:val="0066CC"/>
                <w:szCs w:val="22"/>
              </w:rPr>
              <w:t xml:space="preserve">(Describe your </w:t>
            </w:r>
            <w:r w:rsidR="000D79D3">
              <w:rPr>
                <w:rFonts w:ascii="Calibri" w:eastAsia="Calibri" w:hAnsi="Calibri" w:cs="Calibri"/>
                <w:color w:val="0066CC"/>
                <w:szCs w:val="22"/>
              </w:rPr>
              <w:t xml:space="preserve">week-based </w:t>
            </w:r>
            <w:r w:rsidRPr="00C15B35">
              <w:rPr>
                <w:rFonts w:ascii="Calibri" w:eastAsia="Calibri" w:hAnsi="Calibri" w:cs="Calibri"/>
                <w:color w:val="0066CC"/>
                <w:szCs w:val="22"/>
              </w:rPr>
              <w:t>plan for your project by July 21</w:t>
            </w:r>
            <w:r>
              <w:rPr>
                <w:rFonts w:ascii="Calibri" w:eastAsia="Calibri" w:hAnsi="Calibri" w:cs="Calibri"/>
                <w:color w:val="0066CC"/>
                <w:szCs w:val="22"/>
              </w:rPr>
              <w:t>, 2018</w:t>
            </w:r>
            <w:r w:rsidRPr="00C15B35">
              <w:rPr>
                <w:rFonts w:ascii="Calibri" w:eastAsia="Calibri" w:hAnsi="Calibri" w:cs="Calibri"/>
                <w:color w:val="0066CC"/>
                <w:szCs w:val="22"/>
              </w:rPr>
              <w:t>)</w:t>
            </w:r>
          </w:p>
        </w:tc>
      </w:tr>
      <w:tr w:rsidR="00C15B35" w14:paraId="3E02109C" w14:textId="77777777" w:rsidTr="00874C89">
        <w:trPr>
          <w:trHeight w:val="11760"/>
        </w:trPr>
        <w:tc>
          <w:tcPr>
            <w:tcW w:w="9567" w:type="dxa"/>
          </w:tcPr>
          <w:p w14:paraId="22846781" w14:textId="5F7E1767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</w:rPr>
            </w:pPr>
          </w:p>
          <w:p w14:paraId="0354A190" w14:textId="60C6CE4D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45E55AA2" w14:textId="0AD2D099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4992598" w14:textId="124411E9" w:rsidR="00C15B35" w:rsidRP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86FDB61" w14:textId="563FF9DE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6F61AD7C" w14:textId="77777777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 w:hint="eastAsia"/>
                <w:sz w:val="24"/>
                <w:szCs w:val="24"/>
              </w:rPr>
            </w:pPr>
          </w:p>
          <w:p w14:paraId="6EA9ABB3" w14:textId="7E2CE50A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B5BA9F2" w14:textId="26935F64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EBF34D3" w14:textId="085A7705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  <w:bookmarkStart w:id="0" w:name="_GoBack"/>
            <w:bookmarkEnd w:id="0"/>
          </w:p>
          <w:p w14:paraId="1194B1BE" w14:textId="10737EF9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9DACBBB" w14:textId="19C6A465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49D79E6" w14:textId="585A6A22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1FA684AD" w14:textId="523CB105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7D5FF44A" w14:textId="652BB52A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58D1F6E1" w14:textId="09F901CA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30C65303" w14:textId="436B6F82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BA1AAC4" w14:textId="5420E131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A5FDD75" w14:textId="77777777" w:rsid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/>
                <w:sz w:val="24"/>
                <w:szCs w:val="24"/>
              </w:rPr>
            </w:pPr>
          </w:p>
          <w:p w14:paraId="07EA2E62" w14:textId="77777777" w:rsidR="00C15B35" w:rsidRPr="00C15B35" w:rsidRDefault="00C15B35" w:rsidP="00874C89">
            <w:pPr>
              <w:pStyle w:val="ad"/>
              <w:spacing w:line="240" w:lineRule="auto"/>
              <w:jc w:val="left"/>
              <w:rPr>
                <w:rFonts w:asciiTheme="minorEastAsia" w:eastAsiaTheme="minorEastAsia" w:hAnsiTheme="minorEastAsia" w:cs="Calibri" w:hint="eastAsia"/>
                <w:sz w:val="24"/>
                <w:szCs w:val="24"/>
              </w:rPr>
            </w:pPr>
          </w:p>
        </w:tc>
      </w:tr>
    </w:tbl>
    <w:p w14:paraId="4B53D80F" w14:textId="6A94861F" w:rsidR="00C15B35" w:rsidRPr="00C15B35" w:rsidRDefault="00C15B35"/>
    <w:p w14:paraId="5EEA48D3" w14:textId="77777777" w:rsidR="00C15B35" w:rsidRDefault="00C15B35">
      <w:pPr>
        <w:rPr>
          <w:rFonts w:hint="eastAsia"/>
        </w:rPr>
      </w:pPr>
    </w:p>
    <w:sectPr w:rsidR="00C15B35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F927E" w14:textId="77777777" w:rsidR="00FA6755" w:rsidRDefault="00FA6755" w:rsidP="00686AA3">
      <w:pPr>
        <w:spacing w:line="240" w:lineRule="auto"/>
      </w:pPr>
      <w:r>
        <w:separator/>
      </w:r>
    </w:p>
  </w:endnote>
  <w:endnote w:type="continuationSeparator" w:id="0">
    <w:p w14:paraId="469108EA" w14:textId="77777777" w:rsidR="00FA6755" w:rsidRDefault="00FA6755" w:rsidP="00686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altName w:val="바탕"/>
    <w:panose1 w:val="02030504000101010101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7A6A3" w14:textId="77777777" w:rsidR="00FA6755" w:rsidRDefault="00FA6755" w:rsidP="00686AA3">
      <w:pPr>
        <w:spacing w:line="240" w:lineRule="auto"/>
      </w:pPr>
      <w:r>
        <w:separator/>
      </w:r>
    </w:p>
  </w:footnote>
  <w:footnote w:type="continuationSeparator" w:id="0">
    <w:p w14:paraId="36B9CEA9" w14:textId="77777777" w:rsidR="00FA6755" w:rsidRDefault="00FA6755" w:rsidP="00686A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5657C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1F41617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1E5733BB"/>
    <w:multiLevelType w:val="multilevel"/>
    <w:tmpl w:val="B72CA52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04B76BD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0770558"/>
    <w:multiLevelType w:val="multilevel"/>
    <w:tmpl w:val="5C9A19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4A55235"/>
    <w:multiLevelType w:val="multilevel"/>
    <w:tmpl w:val="399EE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3C584D43"/>
    <w:multiLevelType w:val="multilevel"/>
    <w:tmpl w:val="A2DEAC9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3C931937"/>
    <w:multiLevelType w:val="multilevel"/>
    <w:tmpl w:val="01A46D6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49D94825"/>
    <w:multiLevelType w:val="multilevel"/>
    <w:tmpl w:val="EBBC4A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52315660"/>
    <w:multiLevelType w:val="multilevel"/>
    <w:tmpl w:val="C9AC7DC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55FD1CF2"/>
    <w:multiLevelType w:val="multilevel"/>
    <w:tmpl w:val="61EC0D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59C64754"/>
    <w:multiLevelType w:val="multilevel"/>
    <w:tmpl w:val="2C36641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2" w15:restartNumberingAfterBreak="0">
    <w:nsid w:val="5D40262A"/>
    <w:multiLevelType w:val="multilevel"/>
    <w:tmpl w:val="B68456A6"/>
    <w:lvl w:ilvl="0">
      <w:start w:val="1"/>
      <w:numFmt w:val="bullet"/>
      <w:lvlText w:val="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76EC08C2"/>
    <w:multiLevelType w:val="multilevel"/>
    <w:tmpl w:val="57861BD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4" w15:restartNumberingAfterBreak="0">
    <w:nsid w:val="7D810771"/>
    <w:multiLevelType w:val="multilevel"/>
    <w:tmpl w:val="5ABAF318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num w:numId="1">
    <w:abstractNumId w:val="13"/>
  </w:num>
  <w:num w:numId="2">
    <w:abstractNumId w:val="7"/>
  </w:num>
  <w:num w:numId="3">
    <w:abstractNumId w:val="0"/>
  </w:num>
  <w:num w:numId="4">
    <w:abstractNumId w:val="10"/>
  </w:num>
  <w:num w:numId="5">
    <w:abstractNumId w:val="9"/>
  </w:num>
  <w:num w:numId="6">
    <w:abstractNumId w:val="6"/>
  </w:num>
  <w:num w:numId="7">
    <w:abstractNumId w:val="8"/>
  </w:num>
  <w:num w:numId="8">
    <w:abstractNumId w:val="14"/>
  </w:num>
  <w:num w:numId="9">
    <w:abstractNumId w:val="4"/>
  </w:num>
  <w:num w:numId="10">
    <w:abstractNumId w:val="11"/>
  </w:num>
  <w:num w:numId="11">
    <w:abstractNumId w:val="2"/>
  </w:num>
  <w:num w:numId="12">
    <w:abstractNumId w:val="5"/>
  </w:num>
  <w:num w:numId="13">
    <w:abstractNumId w:val="3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tjA0tLS0NLQ0MDdQ0lEKTi0uzszPAykwqgUAFsrQtSwAAAA="/>
  </w:docVars>
  <w:rsids>
    <w:rsidRoot w:val="00C6097B"/>
    <w:rsid w:val="0001542D"/>
    <w:rsid w:val="00016B8F"/>
    <w:rsid w:val="00045F85"/>
    <w:rsid w:val="000D6F1F"/>
    <w:rsid w:val="000D79D3"/>
    <w:rsid w:val="000E3B8C"/>
    <w:rsid w:val="00112AF1"/>
    <w:rsid w:val="001208C9"/>
    <w:rsid w:val="00160E36"/>
    <w:rsid w:val="001D52D3"/>
    <w:rsid w:val="002B4F0A"/>
    <w:rsid w:val="003007C8"/>
    <w:rsid w:val="00330B94"/>
    <w:rsid w:val="00390568"/>
    <w:rsid w:val="003D220A"/>
    <w:rsid w:val="003E3BB9"/>
    <w:rsid w:val="00432F9D"/>
    <w:rsid w:val="00485ED3"/>
    <w:rsid w:val="004A4D5B"/>
    <w:rsid w:val="004A5EF3"/>
    <w:rsid w:val="00560B49"/>
    <w:rsid w:val="005B1B66"/>
    <w:rsid w:val="005B2F50"/>
    <w:rsid w:val="005E1416"/>
    <w:rsid w:val="00606487"/>
    <w:rsid w:val="00686AA3"/>
    <w:rsid w:val="006B1ED8"/>
    <w:rsid w:val="006F0E9E"/>
    <w:rsid w:val="00700825"/>
    <w:rsid w:val="00764379"/>
    <w:rsid w:val="0076587C"/>
    <w:rsid w:val="00846362"/>
    <w:rsid w:val="008908C3"/>
    <w:rsid w:val="008A4EE1"/>
    <w:rsid w:val="008A7506"/>
    <w:rsid w:val="00925766"/>
    <w:rsid w:val="009B44FC"/>
    <w:rsid w:val="00AC18A3"/>
    <w:rsid w:val="00AD2515"/>
    <w:rsid w:val="00B258BB"/>
    <w:rsid w:val="00B64184"/>
    <w:rsid w:val="00BD104F"/>
    <w:rsid w:val="00C15B35"/>
    <w:rsid w:val="00C6097B"/>
    <w:rsid w:val="00C80D88"/>
    <w:rsid w:val="00CA1CFD"/>
    <w:rsid w:val="00D52487"/>
    <w:rsid w:val="00D70785"/>
    <w:rsid w:val="00E40A34"/>
    <w:rsid w:val="00E821CF"/>
    <w:rsid w:val="00E85E08"/>
    <w:rsid w:val="00EA6D31"/>
    <w:rsid w:val="00EA75D9"/>
    <w:rsid w:val="00F800E9"/>
    <w:rsid w:val="00F930B1"/>
    <w:rsid w:val="00F93280"/>
    <w:rsid w:val="00F9605B"/>
    <w:rsid w:val="00FA6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4BE6D8"/>
  <w15:docId w15:val="{6623DB5E-FFDA-4CA1-808C-066F907FD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rFonts w:eastAsia="Arial"/>
      <w:color w:val="666666"/>
      <w:sz w:val="30"/>
      <w:szCs w:val="30"/>
    </w:rPr>
  </w:style>
  <w:style w:type="paragraph" w:styleId="a5">
    <w:name w:val="annotation text"/>
    <w:basedOn w:val="a"/>
    <w:link w:val="Char"/>
    <w:uiPriority w:val="99"/>
    <w:semiHidden/>
    <w:unhideWhenUsed/>
  </w:style>
  <w:style w:type="character" w:customStyle="1" w:styleId="Char">
    <w:name w:val="메모 텍스트 Char"/>
    <w:basedOn w:val="a0"/>
    <w:link w:val="a5"/>
    <w:uiPriority w:val="99"/>
    <w:semiHidden/>
  </w:style>
  <w:style w:type="character" w:styleId="a6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7">
    <w:name w:val="Balloon Text"/>
    <w:basedOn w:val="a"/>
    <w:link w:val="Char0"/>
    <w:uiPriority w:val="99"/>
    <w:semiHidden/>
    <w:unhideWhenUsed/>
    <w:rsid w:val="006B1ED8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7"/>
    <w:uiPriority w:val="99"/>
    <w:semiHidden/>
    <w:rsid w:val="006B1ED8"/>
    <w:rPr>
      <w:rFonts w:asciiTheme="majorHAnsi" w:eastAsiaTheme="majorEastAsia" w:hAnsiTheme="majorHAnsi" w:cstheme="majorBidi"/>
      <w:sz w:val="18"/>
      <w:szCs w:val="18"/>
    </w:rPr>
  </w:style>
  <w:style w:type="character" w:styleId="a8">
    <w:name w:val="Hyperlink"/>
    <w:basedOn w:val="a0"/>
    <w:uiPriority w:val="99"/>
    <w:unhideWhenUsed/>
    <w:rsid w:val="006B1ED8"/>
    <w:rPr>
      <w:strike w:val="0"/>
      <w:dstrike w:val="0"/>
      <w:color w:val="222222"/>
      <w:u w:val="none"/>
      <w:effect w:val="none"/>
    </w:rPr>
  </w:style>
  <w:style w:type="paragraph" w:styleId="a9">
    <w:name w:val="Normal (Web)"/>
    <w:basedOn w:val="a"/>
    <w:uiPriority w:val="99"/>
    <w:semiHidden/>
    <w:unhideWhenUsed/>
    <w:rsid w:val="006B1ED8"/>
    <w:pPr>
      <w:spacing w:before="100" w:beforeAutospacing="1" w:after="100" w:afterAutospacing="1" w:line="240" w:lineRule="auto"/>
    </w:pPr>
    <w:rPr>
      <w:rFonts w:ascii="굴림" w:eastAsia="굴림" w:hAnsi="굴림" w:cs="굴림"/>
      <w:color w:val="auto"/>
      <w:sz w:val="24"/>
      <w:szCs w:val="24"/>
    </w:rPr>
  </w:style>
  <w:style w:type="paragraph" w:styleId="aa">
    <w:name w:val="Revision"/>
    <w:hidden/>
    <w:uiPriority w:val="99"/>
    <w:semiHidden/>
    <w:rsid w:val="006B1ED8"/>
    <w:pPr>
      <w:spacing w:line="240" w:lineRule="auto"/>
    </w:pPr>
  </w:style>
  <w:style w:type="character" w:styleId="ab">
    <w:name w:val="Unresolved Mention"/>
    <w:basedOn w:val="a0"/>
    <w:uiPriority w:val="99"/>
    <w:semiHidden/>
    <w:unhideWhenUsed/>
    <w:rsid w:val="00AC18A3"/>
    <w:rPr>
      <w:color w:val="808080"/>
      <w:shd w:val="clear" w:color="auto" w:fill="E6E6E6"/>
    </w:rPr>
  </w:style>
  <w:style w:type="paragraph" w:styleId="ac">
    <w:name w:val="List Paragraph"/>
    <w:basedOn w:val="a"/>
    <w:uiPriority w:val="34"/>
    <w:qFormat/>
    <w:rsid w:val="00700825"/>
    <w:pPr>
      <w:ind w:leftChars="400" w:left="800"/>
    </w:pPr>
  </w:style>
  <w:style w:type="paragraph" w:customStyle="1" w:styleId="ad">
    <w:name w:val="바탕글"/>
    <w:basedOn w:val="a"/>
    <w:rsid w:val="004A5EF3"/>
    <w:pPr>
      <w:widowControl w:val="0"/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 w:eastAsia="굴림" w:hAnsi="굴림" w:cs="굴림"/>
      <w:sz w:val="20"/>
      <w:szCs w:val="20"/>
    </w:rPr>
  </w:style>
  <w:style w:type="table" w:styleId="ae">
    <w:name w:val="Table Grid"/>
    <w:basedOn w:val="a1"/>
    <w:uiPriority w:val="39"/>
    <w:rsid w:val="0060648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E1416"/>
    <w:pPr>
      <w:widowControl w:val="0"/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sz w:val="24"/>
      <w:szCs w:val="24"/>
    </w:rPr>
  </w:style>
  <w:style w:type="paragraph" w:styleId="af">
    <w:name w:val="header"/>
    <w:basedOn w:val="a"/>
    <w:link w:val="Char1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f"/>
    <w:uiPriority w:val="99"/>
    <w:rsid w:val="00686AA3"/>
  </w:style>
  <w:style w:type="paragraph" w:styleId="af0">
    <w:name w:val="footer"/>
    <w:basedOn w:val="a"/>
    <w:link w:val="Char2"/>
    <w:uiPriority w:val="99"/>
    <w:unhideWhenUsed/>
    <w:rsid w:val="00686AA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f0"/>
    <w:uiPriority w:val="99"/>
    <w:rsid w:val="00686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9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7</TotalTime>
  <Pages>3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un Yungcheol</dc:creator>
  <cp:keywords/>
  <dc:description/>
  <cp:lastModifiedBy>ycb</cp:lastModifiedBy>
  <cp:revision>4</cp:revision>
  <dcterms:created xsi:type="dcterms:W3CDTF">2018-05-19T08:59:00Z</dcterms:created>
  <dcterms:modified xsi:type="dcterms:W3CDTF">2018-06-09T06:19:00Z</dcterms:modified>
</cp:coreProperties>
</file>